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9C1B4A" w14:textId="77777777"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14:paraId="59CFAA5E" w14:textId="48B9264E" w:rsidR="009344FF" w:rsidRDefault="00930501" w:rsidP="009344FF">
      <w:r w:rsidRPr="00930501">
        <w:t>Accepted</w:t>
      </w:r>
      <w:r>
        <w:t>.</w:t>
      </w:r>
    </w:p>
    <w:p w14:paraId="0EC7B2BD" w14:textId="77777777" w:rsidR="00000000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14:paraId="3E9868FB" w14:textId="1AE37BAF" w:rsidR="00930501" w:rsidRPr="002F7AB5" w:rsidRDefault="00930501" w:rsidP="009344FF">
      <w:r w:rsidRPr="002F7AB5">
        <w:t>Prof. Ioana Grozea</w:t>
      </w:r>
      <w:r w:rsidRPr="002F7AB5">
        <w:t xml:space="preserve">, </w:t>
      </w:r>
      <w:r w:rsidRPr="002F7AB5">
        <w:t>King Michael I of Romania in University of Life Sciences Timisoara, Romania</w:t>
      </w:r>
    </w:p>
    <w:sectPr w:rsidR="00930501" w:rsidRPr="002F7A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rYwMTQ0MDQzMTKzNDBU0lEKTi0uzszPAykwrAUAkBi08ywAAAA="/>
  </w:docVars>
  <w:rsids>
    <w:rsidRoot w:val="00A72896"/>
    <w:rsid w:val="002C0B2C"/>
    <w:rsid w:val="002F7AB5"/>
    <w:rsid w:val="007908ED"/>
    <w:rsid w:val="00930501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1D2F0"/>
  <w15:docId w15:val="{1F5E7573-8DA0-4F96-9BD9-816710845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4</cp:revision>
  <dcterms:created xsi:type="dcterms:W3CDTF">2025-02-19T08:37:00Z</dcterms:created>
  <dcterms:modified xsi:type="dcterms:W3CDTF">2026-05-21T12:46:00Z</dcterms:modified>
</cp:coreProperties>
</file>